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D15A94" w14:textId="77777777" w:rsidR="008C4A65" w:rsidRPr="00843352" w:rsidRDefault="008C4A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73D15A95" w14:textId="72638241" w:rsidR="008C4A65" w:rsidRPr="00843352" w:rsidRDefault="00DB58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43352">
        <w:rPr>
          <w:rFonts w:eastAsia="Arial"/>
        </w:rPr>
        <w:t>[DATE]</w:t>
      </w:r>
    </w:p>
    <w:p w14:paraId="73D15A96" w14:textId="77777777" w:rsidR="008C4A65" w:rsidRPr="00843352" w:rsidRDefault="008C4A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3D15A97" w14:textId="77777777" w:rsidR="008C4A65" w:rsidRPr="00843352" w:rsidRDefault="008C4A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3D15A98" w14:textId="77777777" w:rsidR="008C4A65" w:rsidRPr="00843352" w:rsidRDefault="008803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43352">
        <w:rPr>
          <w:rFonts w:eastAsia="Arial"/>
          <w:lang w:eastAsia="en-US" w:bidi="en-US"/>
        </w:rPr>
        <w:t>Contact Name</w:t>
      </w:r>
    </w:p>
    <w:p w14:paraId="73D15A99" w14:textId="77777777" w:rsidR="008C4A65" w:rsidRPr="00843352" w:rsidRDefault="008803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43352">
        <w:rPr>
          <w:rFonts w:eastAsia="Arial"/>
          <w:lang w:eastAsia="en-US" w:bidi="en-US"/>
        </w:rPr>
        <w:t>Address</w:t>
      </w:r>
    </w:p>
    <w:p w14:paraId="73D15A9A" w14:textId="77777777" w:rsidR="008C4A65" w:rsidRPr="00843352" w:rsidRDefault="008803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43352">
        <w:rPr>
          <w:rFonts w:eastAsia="Arial"/>
          <w:lang w:eastAsia="en-US" w:bidi="en-US"/>
        </w:rPr>
        <w:t>Address2</w:t>
      </w:r>
      <w:r w:rsidRPr="00843352">
        <w:rPr>
          <w:rFonts w:eastAsia="Arial"/>
          <w:lang w:eastAsia="en-US" w:bidi="en-US"/>
        </w:rPr>
        <w:tab/>
      </w:r>
    </w:p>
    <w:p w14:paraId="73D15A9B" w14:textId="77777777" w:rsidR="008C4A65" w:rsidRPr="00843352" w:rsidRDefault="008803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43352">
        <w:rPr>
          <w:rFonts w:eastAsia="Arial"/>
          <w:lang w:eastAsia="en-US" w:bidi="en-US"/>
        </w:rPr>
        <w:t>City, State/Province</w:t>
      </w:r>
    </w:p>
    <w:p w14:paraId="73D15A9C" w14:textId="77777777" w:rsidR="008C4A65" w:rsidRPr="00843352" w:rsidRDefault="008803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43352">
        <w:rPr>
          <w:rFonts w:eastAsia="Arial"/>
          <w:lang w:eastAsia="en-US" w:bidi="en-US"/>
        </w:rPr>
        <w:t>Zip/Postal Code</w:t>
      </w:r>
    </w:p>
    <w:p w14:paraId="73D15A9D" w14:textId="77777777" w:rsidR="008C4A65" w:rsidRPr="00843352" w:rsidRDefault="008C4A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3D15A9E" w14:textId="77777777" w:rsidR="008C4A65" w:rsidRPr="00843352" w:rsidRDefault="008C4A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3D15A9F" w14:textId="77777777" w:rsidR="008C4A65" w:rsidRPr="00843352" w:rsidRDefault="008C4A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3D15AA0" w14:textId="2FCB6A41" w:rsidR="008C4A65" w:rsidRPr="0061340B" w:rsidRDefault="00DB58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1340B">
        <w:rPr>
          <w:rFonts w:eastAsia="Arial"/>
          <w:b/>
          <w:lang w:eastAsia="en-US" w:bidi="en-US"/>
        </w:rPr>
        <w:t>RE</w:t>
      </w:r>
      <w:r w:rsidR="008803DB" w:rsidRPr="0061340B">
        <w:rPr>
          <w:rFonts w:eastAsia="Arial"/>
          <w:b/>
          <w:lang w:eastAsia="en-US" w:bidi="en-US"/>
        </w:rPr>
        <w:t xml:space="preserve">: </w:t>
      </w:r>
      <w:r w:rsidR="008803DB" w:rsidRPr="0061340B">
        <w:rPr>
          <w:rFonts w:eastAsia="Arial"/>
          <w:b/>
          <w:noProof/>
          <w:lang w:eastAsia="en-US" w:bidi="en-US"/>
        </w:rPr>
        <w:t>NOTICE OF EXERCISE OF LEASE OPTION</w:t>
      </w:r>
    </w:p>
    <w:p w14:paraId="73D15AA1" w14:textId="77777777" w:rsidR="008C4A65" w:rsidRPr="006E6D89" w:rsidRDefault="008C4A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73D15AA2" w14:textId="77777777" w:rsidR="008C4A65" w:rsidRPr="006E6D89" w:rsidRDefault="008C4A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73D15AA3" w14:textId="77777777" w:rsidR="008C4A65" w:rsidRPr="006E6D89" w:rsidRDefault="008803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6E6D89">
        <w:rPr>
          <w:rFonts w:eastAsia="Arial"/>
          <w:noProof/>
          <w:color w:val="000000"/>
          <w:lang w:eastAsia="en-US" w:bidi="en-US"/>
        </w:rPr>
        <w:t>Dear [CONTACT NAME],</w:t>
      </w:r>
    </w:p>
    <w:p w14:paraId="73D15AA4" w14:textId="77777777" w:rsidR="008C4A65" w:rsidRPr="006E6D89" w:rsidRDefault="008C4A6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3D15AA5" w14:textId="50BAA6AC" w:rsidR="008C4A65" w:rsidRPr="00350153" w:rsidRDefault="007A78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r>
        <w:rPr>
          <w:rFonts w:eastAsia="Arial"/>
          <w:noProof/>
          <w:lang w:eastAsia="en-US" w:bidi="en-US"/>
        </w:rPr>
        <w:t xml:space="preserve">Please be advised that </w:t>
      </w:r>
      <w:r w:rsidR="008803DB" w:rsidRPr="00350153">
        <w:rPr>
          <w:rFonts w:eastAsia="Arial"/>
          <w:noProof/>
          <w:lang w:eastAsia="en-US" w:bidi="en-US"/>
        </w:rPr>
        <w:t>I</w:t>
      </w:r>
      <w:r w:rsidR="008803DB" w:rsidRPr="006E6D89">
        <w:rPr>
          <w:rFonts w:eastAsia="Arial"/>
          <w:noProof/>
          <w:lang w:eastAsia="en-US" w:bidi="en-US"/>
        </w:rPr>
        <w:t xml:space="preserve"> </w:t>
      </w:r>
      <w:r w:rsidR="005F0209">
        <w:rPr>
          <w:rFonts w:eastAsia="Arial"/>
          <w:noProof/>
          <w:lang w:eastAsia="en-US" w:bidi="en-US"/>
        </w:rPr>
        <w:t xml:space="preserve">choose </w:t>
      </w:r>
      <w:r w:rsidR="008803DB" w:rsidRPr="00157366">
        <w:rPr>
          <w:rFonts w:eastAsia="Arial"/>
          <w:noProof/>
          <w:lang w:eastAsia="en-US" w:bidi="en-US"/>
        </w:rPr>
        <w:t xml:space="preserve">to </w:t>
      </w:r>
      <w:r w:rsidR="00157366" w:rsidRPr="00157366">
        <w:rPr>
          <w:rFonts w:eastAsia="Arial"/>
          <w:noProof/>
          <w:lang w:eastAsia="en-US" w:bidi="en-US"/>
        </w:rPr>
        <w:t>app</w:t>
      </w:r>
      <w:r w:rsidR="00157366">
        <w:rPr>
          <w:rFonts w:eastAsia="Arial"/>
          <w:noProof/>
          <w:lang w:eastAsia="en-US" w:bidi="en-US"/>
        </w:rPr>
        <w:t>ly</w:t>
      </w:r>
      <w:r w:rsidR="008803DB" w:rsidRPr="00157366">
        <w:rPr>
          <w:rFonts w:eastAsia="Arial"/>
          <w:noProof/>
          <w:lang w:eastAsia="en-US" w:bidi="en-US"/>
        </w:rPr>
        <w:t xml:space="preserve"> </w:t>
      </w:r>
      <w:r w:rsidR="008803DB" w:rsidRPr="00C239A6">
        <w:rPr>
          <w:rFonts w:eastAsia="Arial"/>
          <w:noProof/>
          <w:lang w:eastAsia="en-US" w:bidi="en-US"/>
        </w:rPr>
        <w:t>the option to [RENEW OR EXTEND] the</w:t>
      </w:r>
      <w:r w:rsidR="00C239A6" w:rsidRPr="00C239A6">
        <w:rPr>
          <w:rFonts w:eastAsia="Arial"/>
          <w:noProof/>
          <w:lang w:eastAsia="en-US" w:bidi="en-US"/>
        </w:rPr>
        <w:t xml:space="preserve"> </w:t>
      </w:r>
      <w:r w:rsidR="00C239A6">
        <w:rPr>
          <w:rFonts w:eastAsia="Arial"/>
          <w:noProof/>
          <w:lang w:eastAsia="en-US" w:bidi="en-US"/>
        </w:rPr>
        <w:t>duration of</w:t>
      </w:r>
      <w:r w:rsidR="00034444">
        <w:rPr>
          <w:rFonts w:eastAsia="Arial"/>
          <w:noProof/>
          <w:lang w:eastAsia="en-US" w:bidi="en-US"/>
        </w:rPr>
        <w:t xml:space="preserve"> </w:t>
      </w:r>
      <w:r w:rsidR="00034444" w:rsidRPr="00E952F0">
        <w:rPr>
          <w:rFonts w:eastAsia="Arial"/>
          <w:noProof/>
          <w:lang w:eastAsia="en-US" w:bidi="en-US"/>
        </w:rPr>
        <w:t>the</w:t>
      </w:r>
      <w:r w:rsidR="008803DB" w:rsidRPr="00E952F0">
        <w:rPr>
          <w:rFonts w:eastAsia="Arial"/>
          <w:noProof/>
          <w:lang w:eastAsia="en-US" w:bidi="en-US"/>
        </w:rPr>
        <w:t xml:space="preserve"> lease agreement as </w:t>
      </w:r>
      <w:r w:rsidR="00E952F0" w:rsidRPr="00E952F0">
        <w:rPr>
          <w:rFonts w:eastAsia="Arial"/>
          <w:noProof/>
          <w:lang w:eastAsia="en-US" w:bidi="en-US"/>
        </w:rPr>
        <w:t>sp</w:t>
      </w:r>
      <w:r w:rsidR="00E952F0">
        <w:rPr>
          <w:rFonts w:eastAsia="Arial"/>
          <w:noProof/>
          <w:lang w:eastAsia="en-US" w:bidi="en-US"/>
        </w:rPr>
        <w:t>ecified</w:t>
      </w:r>
      <w:r w:rsidR="008803DB" w:rsidRPr="00E952F0">
        <w:rPr>
          <w:rFonts w:eastAsia="Arial"/>
          <w:noProof/>
          <w:lang w:eastAsia="en-US" w:bidi="en-US"/>
        </w:rPr>
        <w:t xml:space="preserve"> </w:t>
      </w:r>
      <w:r w:rsidR="008803DB" w:rsidRPr="00350153">
        <w:rPr>
          <w:rFonts w:eastAsia="Arial"/>
          <w:noProof/>
          <w:lang w:eastAsia="en-US" w:bidi="en-US"/>
        </w:rPr>
        <w:t>in Section [SPECIFY] of our Lease agreement, dated [DATE], for an additional period of [NUMBER] years,</w:t>
      </w:r>
      <w:r w:rsidR="008803DB" w:rsidRPr="004E24CF">
        <w:rPr>
          <w:rFonts w:eastAsia="Arial"/>
          <w:noProof/>
          <w:lang w:eastAsia="en-US" w:bidi="en-US"/>
        </w:rPr>
        <w:t xml:space="preserve"> </w:t>
      </w:r>
      <w:r w:rsidR="004E24CF" w:rsidRPr="004E24CF">
        <w:rPr>
          <w:rFonts w:eastAsia="Arial"/>
          <w:noProof/>
          <w:lang w:eastAsia="en-US" w:bidi="en-US"/>
        </w:rPr>
        <w:t>be</w:t>
      </w:r>
      <w:r w:rsidR="004E24CF">
        <w:rPr>
          <w:rFonts w:eastAsia="Arial"/>
          <w:noProof/>
          <w:lang w:eastAsia="en-US" w:bidi="en-US"/>
        </w:rPr>
        <w:t>ginning</w:t>
      </w:r>
      <w:r w:rsidR="008803DB" w:rsidRPr="004E24CF">
        <w:rPr>
          <w:rFonts w:eastAsia="Arial"/>
          <w:noProof/>
          <w:lang w:eastAsia="en-US" w:bidi="en-US"/>
        </w:rPr>
        <w:t xml:space="preserve"> on [DATE], and </w:t>
      </w:r>
      <w:r w:rsidR="004E24CF" w:rsidRPr="004E24CF">
        <w:rPr>
          <w:rFonts w:eastAsia="Arial"/>
          <w:noProof/>
          <w:lang w:eastAsia="en-US" w:bidi="en-US"/>
        </w:rPr>
        <w:t>end</w:t>
      </w:r>
      <w:r w:rsidR="008803DB" w:rsidRPr="004E24CF">
        <w:rPr>
          <w:rFonts w:eastAsia="Arial"/>
          <w:noProof/>
          <w:lang w:eastAsia="en-US" w:bidi="en-US"/>
        </w:rPr>
        <w:t xml:space="preserve">ing </w:t>
      </w:r>
      <w:r w:rsidR="008803DB" w:rsidRPr="00350153">
        <w:rPr>
          <w:rFonts w:eastAsia="Arial"/>
          <w:noProof/>
          <w:lang w:eastAsia="en-US" w:bidi="en-US"/>
        </w:rPr>
        <w:t>on [DATE].</w:t>
      </w:r>
    </w:p>
    <w:p w14:paraId="73D15AA6" w14:textId="77777777" w:rsidR="008C4A65" w:rsidRPr="00350153" w:rsidRDefault="008C4A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288"/>
        <w:rPr>
          <w:rFonts w:eastAsia="Arial"/>
          <w:noProof/>
          <w:lang w:eastAsia="en-US" w:bidi="en-US"/>
        </w:rPr>
      </w:pPr>
    </w:p>
    <w:p w14:paraId="73D15AA7" w14:textId="529BB36E" w:rsidR="008C4A65" w:rsidRPr="00350153" w:rsidRDefault="008803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r w:rsidRPr="00350153">
        <w:rPr>
          <w:rFonts w:eastAsia="Arial"/>
          <w:noProof/>
          <w:lang w:eastAsia="en-US" w:bidi="en-US"/>
        </w:rPr>
        <w:t xml:space="preserve">I will continue to abide by all </w:t>
      </w:r>
      <w:r w:rsidR="00350153" w:rsidRPr="00350153">
        <w:rPr>
          <w:rFonts w:eastAsia="Arial"/>
          <w:noProof/>
          <w:lang w:eastAsia="en-US" w:bidi="en-US"/>
        </w:rPr>
        <w:t xml:space="preserve">the </w:t>
      </w:r>
      <w:r w:rsidRPr="00350153">
        <w:rPr>
          <w:rFonts w:eastAsia="Arial"/>
          <w:noProof/>
          <w:lang w:eastAsia="en-US" w:bidi="en-US"/>
        </w:rPr>
        <w:t>other terms and conditions of the lease agreement including the provision for payment of rent on a monthly basis.</w:t>
      </w:r>
    </w:p>
    <w:p w14:paraId="73D15AA8" w14:textId="77777777" w:rsidR="008C4A65" w:rsidRPr="00350153" w:rsidRDefault="008C4A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288"/>
        <w:rPr>
          <w:rFonts w:eastAsia="Arial"/>
          <w:noProof/>
          <w:lang w:eastAsia="en-US" w:bidi="en-US"/>
        </w:rPr>
      </w:pPr>
    </w:p>
    <w:p w14:paraId="57180C6A" w14:textId="563758C0" w:rsidR="00843352" w:rsidRPr="00843352" w:rsidRDefault="008803DB" w:rsidP="006134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r w:rsidRPr="00350153">
        <w:rPr>
          <w:rFonts w:eastAsia="Arial"/>
          <w:noProof/>
          <w:lang w:eastAsia="en-US" w:bidi="en-US"/>
        </w:rPr>
        <w:t>I</w:t>
      </w:r>
      <w:r w:rsidRPr="005B2207">
        <w:rPr>
          <w:rFonts w:eastAsia="Arial"/>
          <w:noProof/>
          <w:lang w:eastAsia="en-US" w:bidi="en-US"/>
        </w:rPr>
        <w:t xml:space="preserve"> </w:t>
      </w:r>
      <w:r w:rsidR="00623BD6" w:rsidRPr="005B2207">
        <w:rPr>
          <w:rFonts w:eastAsia="Arial"/>
          <w:noProof/>
          <w:lang w:eastAsia="en-US" w:bidi="en-US"/>
        </w:rPr>
        <w:t>ask</w:t>
      </w:r>
      <w:r w:rsidRPr="005B2207">
        <w:rPr>
          <w:rFonts w:eastAsia="Arial"/>
          <w:noProof/>
          <w:lang w:eastAsia="en-US" w:bidi="en-US"/>
        </w:rPr>
        <w:t xml:space="preserve"> that you </w:t>
      </w:r>
      <w:r w:rsidR="00623C69" w:rsidRPr="004E24CF">
        <w:rPr>
          <w:rFonts w:eastAsia="Arial"/>
          <w:noProof/>
          <w:lang w:eastAsia="en-US" w:bidi="en-US"/>
        </w:rPr>
        <w:t>please</w:t>
      </w:r>
      <w:r w:rsidR="00623C69">
        <w:rPr>
          <w:rFonts w:eastAsia="Arial"/>
          <w:noProof/>
          <w:lang w:eastAsia="en-US" w:bidi="en-US"/>
        </w:rPr>
        <w:t xml:space="preserve"> </w:t>
      </w:r>
      <w:r w:rsidRPr="005B2207">
        <w:rPr>
          <w:rFonts w:eastAsia="Arial"/>
          <w:noProof/>
          <w:lang w:eastAsia="en-US" w:bidi="en-US"/>
        </w:rPr>
        <w:t xml:space="preserve">send me a written reply acknowledging receipt </w:t>
      </w:r>
      <w:r w:rsidR="005B2207" w:rsidRPr="005B2207">
        <w:rPr>
          <w:rFonts w:eastAsia="Arial"/>
          <w:noProof/>
          <w:lang w:eastAsia="en-US" w:bidi="en-US"/>
        </w:rPr>
        <w:t>of</w:t>
      </w:r>
      <w:r w:rsidR="005B2207">
        <w:rPr>
          <w:rFonts w:eastAsia="Arial"/>
          <w:noProof/>
          <w:lang w:eastAsia="en-US" w:bidi="en-US"/>
        </w:rPr>
        <w:t xml:space="preserve"> this letter </w:t>
      </w:r>
      <w:r w:rsidRPr="005B2207">
        <w:rPr>
          <w:rFonts w:eastAsia="Arial"/>
          <w:noProof/>
          <w:lang w:eastAsia="en-US" w:bidi="en-US"/>
        </w:rPr>
        <w:t xml:space="preserve">and </w:t>
      </w:r>
      <w:r w:rsidR="005B2207">
        <w:rPr>
          <w:rFonts w:eastAsia="Arial"/>
          <w:noProof/>
          <w:lang w:eastAsia="en-US" w:bidi="en-US"/>
        </w:rPr>
        <w:t xml:space="preserve">let me know of your </w:t>
      </w:r>
      <w:r w:rsidRPr="005B2207">
        <w:rPr>
          <w:rFonts w:eastAsia="Arial"/>
          <w:noProof/>
          <w:lang w:eastAsia="en-US" w:bidi="en-US"/>
        </w:rPr>
        <w:t>(non-) acceptance</w:t>
      </w:r>
      <w:r w:rsidRPr="00843352">
        <w:rPr>
          <w:rFonts w:eastAsia="Arial"/>
          <w:lang w:eastAsia="en-US" w:bidi="en-US"/>
        </w:rPr>
        <w:t xml:space="preserve"> of this renewal notice.</w:t>
      </w:r>
    </w:p>
    <w:p w14:paraId="50A58F31" w14:textId="77777777" w:rsidR="00843352" w:rsidRPr="00843352" w:rsidRDefault="008433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US" w:bidi="en-US"/>
        </w:rPr>
      </w:pPr>
    </w:p>
    <w:p w14:paraId="73D15AAC" w14:textId="1A8E589F" w:rsidR="008C4A65" w:rsidRPr="00843352" w:rsidRDefault="00DB58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43352">
        <w:rPr>
          <w:rFonts w:eastAsia="Arial"/>
          <w:lang w:eastAsia="en-US" w:bidi="en-US"/>
        </w:rPr>
        <w:t>Kind Regards</w:t>
      </w:r>
      <w:r w:rsidR="008803DB" w:rsidRPr="00843352">
        <w:rPr>
          <w:rFonts w:eastAsia="Arial"/>
          <w:lang w:eastAsia="en-US" w:bidi="en-US"/>
        </w:rPr>
        <w:t>,</w:t>
      </w:r>
    </w:p>
    <w:p w14:paraId="73D15AAD" w14:textId="77777777" w:rsidR="008C4A65" w:rsidRPr="00843352" w:rsidRDefault="008C4A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3D15AAE" w14:textId="77777777" w:rsidR="008C4A65" w:rsidRPr="00843352" w:rsidRDefault="008C4A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3D15AAF" w14:textId="77777777" w:rsidR="008C4A65" w:rsidRPr="00843352" w:rsidRDefault="008C4A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3D15AB0" w14:textId="77777777" w:rsidR="008C4A65" w:rsidRPr="00843352" w:rsidRDefault="008C4A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3D15AB1" w14:textId="77777777" w:rsidR="008C4A65" w:rsidRPr="00843352" w:rsidRDefault="008803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43352">
        <w:rPr>
          <w:rFonts w:eastAsia="Arial"/>
          <w:lang w:eastAsia="en-US" w:bidi="en-US"/>
        </w:rPr>
        <w:t>[YOUR NAME]</w:t>
      </w:r>
    </w:p>
    <w:p w14:paraId="73D15AB2" w14:textId="77777777" w:rsidR="008C4A65" w:rsidRPr="00843352" w:rsidRDefault="008803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43352">
        <w:rPr>
          <w:rFonts w:eastAsia="Arial"/>
          <w:color w:val="000000"/>
          <w:lang w:eastAsia="en-US" w:bidi="en-US"/>
        </w:rPr>
        <w:t>[YOUR TITLE]</w:t>
      </w:r>
    </w:p>
    <w:p w14:paraId="73D15AB3" w14:textId="77777777" w:rsidR="008C4A65" w:rsidRPr="00843352" w:rsidRDefault="008803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43352">
        <w:rPr>
          <w:rFonts w:eastAsia="Arial"/>
          <w:color w:val="000000"/>
          <w:lang w:eastAsia="en-US" w:bidi="en-US"/>
        </w:rPr>
        <w:t>[YOUR PHONE NUMBER]</w:t>
      </w:r>
    </w:p>
    <w:p w14:paraId="73D15AB4" w14:textId="77777777" w:rsidR="008C4A65" w:rsidRPr="00DB58E7" w:rsidRDefault="008803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843352">
        <w:rPr>
          <w:rFonts w:eastAsia="Arial"/>
          <w:color w:val="000000"/>
          <w:lang w:eastAsia="en-US" w:bidi="en-US"/>
        </w:rPr>
        <w:t>[YOUREMAIL@YOURCOMPANY.COM]</w:t>
      </w:r>
      <w:r w:rsidRPr="00DB58E7">
        <w:rPr>
          <w:rFonts w:eastAsia="Arial"/>
          <w:color w:val="000000"/>
          <w:lang w:val="en-US" w:eastAsia="en-US" w:bidi="en-US"/>
        </w:rPr>
        <w:t xml:space="preserve"> </w:t>
      </w:r>
    </w:p>
    <w:p w14:paraId="73D15AB5" w14:textId="77777777" w:rsidR="008C4A65" w:rsidRPr="00DB58E7" w:rsidRDefault="008C4A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color w:val="000000"/>
          <w:lang w:val="en-US" w:eastAsia="en-US" w:bidi="en-US"/>
        </w:rPr>
      </w:pPr>
    </w:p>
    <w:sectPr w:rsidR="008C4A65" w:rsidRPr="00DB58E7">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67D62F" w14:textId="77777777" w:rsidR="009E6970" w:rsidRDefault="009E6970">
      <w:r>
        <w:separator/>
      </w:r>
    </w:p>
  </w:endnote>
  <w:endnote w:type="continuationSeparator" w:id="0">
    <w:p w14:paraId="7092A7FC" w14:textId="77777777" w:rsidR="009E6970" w:rsidRDefault="009E69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15AB7" w14:textId="77777777" w:rsidR="008C4A65" w:rsidRDefault="008803D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3D15AB8" w14:textId="77777777" w:rsidR="008C4A65" w:rsidRDefault="008803D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73D15AB9" w14:textId="77777777" w:rsidR="008C4A65" w:rsidRDefault="008803D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73D15ABA" w14:textId="77777777" w:rsidR="008C4A65" w:rsidRDefault="00AA62C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8803DB">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CE3A0" w14:textId="77777777" w:rsidR="009E6970" w:rsidRDefault="009E6970">
      <w:r>
        <w:separator/>
      </w:r>
    </w:p>
  </w:footnote>
  <w:footnote w:type="continuationSeparator" w:id="0">
    <w:p w14:paraId="68F06FE6" w14:textId="77777777" w:rsidR="009E6970" w:rsidRDefault="009E69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15AB6" w14:textId="77777777" w:rsidR="008C4A65" w:rsidRDefault="008C4A65">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zY0M7U0MzUyMjBQ0lEKTi0uzszPAykwqQUA+z2KkywAAAA="/>
    <w:docVar w:name="Description" w:val="Do you need to notify a party that you are exercising a lease option?  Try this template. For more Property document templates, browse this awesome list. https://www.templateguru.co.za/templates/real-estate/"/>
    <w:docVar w:name="Excerpt" w:val="This communication is to inform you that I choose to apply the option to [RENEW OR EXTEND] the duration of the lease agreement as specified in Section [SPECIFY] of our Lease agreement, dated [DATE],"/>
    <w:docVar w:name="Tags" w:val="assignments, lease, lessor, entrepreneur, entrepreneurship, business documents, consent with owner, mortagage, property contract, sale agreement, rents by lessor, sublease, rescind, bill of sale, immovable, deed of sale, real estate, escrow, exclusive, immovable property, offer to purchase, notice, pay rent , vacate, tenant, default, payment, option, extension, guarantee, industrial, commercial, modification, mutual, landlord, bulk transfer, notice of exercise of lease option template,  notice of exercise of lease option example"/>
  </w:docVars>
  <w:rsids>
    <w:rsidRoot w:val="008C4A65"/>
    <w:rsid w:val="00034444"/>
    <w:rsid w:val="0009221D"/>
    <w:rsid w:val="00157366"/>
    <w:rsid w:val="00216B23"/>
    <w:rsid w:val="002D5C61"/>
    <w:rsid w:val="00350153"/>
    <w:rsid w:val="004B4ABD"/>
    <w:rsid w:val="004E24CF"/>
    <w:rsid w:val="005B2207"/>
    <w:rsid w:val="005F0209"/>
    <w:rsid w:val="0061340B"/>
    <w:rsid w:val="00623BD6"/>
    <w:rsid w:val="00623C69"/>
    <w:rsid w:val="006873C0"/>
    <w:rsid w:val="006A6135"/>
    <w:rsid w:val="006E6D89"/>
    <w:rsid w:val="007A78F9"/>
    <w:rsid w:val="00843352"/>
    <w:rsid w:val="008803DB"/>
    <w:rsid w:val="008C4A65"/>
    <w:rsid w:val="009E6970"/>
    <w:rsid w:val="00A0220E"/>
    <w:rsid w:val="00A052D8"/>
    <w:rsid w:val="00AA62C1"/>
    <w:rsid w:val="00BA0139"/>
    <w:rsid w:val="00BA6CAD"/>
    <w:rsid w:val="00BC3680"/>
    <w:rsid w:val="00BF2744"/>
    <w:rsid w:val="00C239A6"/>
    <w:rsid w:val="00C8461E"/>
    <w:rsid w:val="00D93D14"/>
    <w:rsid w:val="00DB58E7"/>
    <w:rsid w:val="00E952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15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8</Words>
  <Characters>660</Characters>
  <Application>Microsoft Office Word</Application>
  <DocSecurity>0</DocSecurity>
  <Lines>3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17T09:58:00Z</dcterms:created>
  <dcterms:modified xsi:type="dcterms:W3CDTF">2019-10-21T19:17:00Z</dcterms:modified>
  <cp:category/>
</cp:coreProperties>
</file>